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Your Name</w:t>
      </w:r>
      <w:r>
        <w:br/>
      </w:r>
      <w:r>
        <w:t xml:space="preserve">Address, City, Postal Code</w:t>
      </w:r>
      <w:r>
        <w:br/>
      </w:r>
      <w:r>
        <w:t xml:space="preserve">Email: your.email@example.com | Phone: +62 812-3456-7890</w:t>
      </w:r>
      <w:r>
        <w:br/>
      </w:r>
      <w:r>
        <w:t xml:space="preserve">Portfolio Website: www.yourportfolio.com</w:t>
      </w:r>
    </w:p>
    <w:bookmarkEnd w:id="20"/>
    <w:p>
      <w:pPr>
        <w:pStyle w:val="BodyText"/>
      </w:pPr>
      <w:r>
        <w:rPr>
          <w:bCs/>
          <w:b/>
        </w:rPr>
        <w:t xml:space="preserve">Date:</w:t>
      </w:r>
      <w:r>
        <w:t xml:space="preserve"> </w:t>
      </w:r>
      <w:r>
        <w:t xml:space="preserve">[Insert Date]</w:t>
      </w:r>
    </w:p>
    <w:p>
      <w:pPr>
        <w:pStyle w:val="BodyText"/>
      </w:pPr>
      <w:r>
        <w:t xml:space="preserve">[Employer Name]</w:t>
      </w:r>
      <w:r>
        <w:br/>
      </w:r>
      <w:r>
        <w:t xml:space="preserve">[Company Name]</w:t>
      </w:r>
      <w:r>
        <w:br/>
      </w:r>
      <w:r>
        <w:t xml:space="preserve">[Company Address]</w:t>
      </w:r>
      <w:r>
        <w:br/>
      </w:r>
      <w:r>
        <w:t xml:space="preserve">Jakarta, Indonesia</w:t>
      </w:r>
    </w:p>
    <w:bookmarkStart w:id="21" w:name="Xcdc85255ff65367b06d8729c2735d9809c63705"/>
    <w:p>
      <w:pPr>
        <w:pStyle w:val="Heading2"/>
      </w:pPr>
      <w:r>
        <w:t xml:space="preserve">Cover Letter for Graphic Designer Position in Indonesia Jakarta</w:t>
      </w:r>
    </w:p>
    <w:p>
      <w:pPr>
        <w:pStyle w:val="FirstParagraph"/>
      </w:pPr>
      <w:r>
        <w:t xml:space="preserve">Dear [Hiring Manager's Name],</w:t>
      </w:r>
    </w:p>
    <w:p>
      <w:pPr>
        <w:pStyle w:val="BodyText"/>
      </w:pPr>
      <w:r>
        <w:t xml:space="preserve">I am writing to express my interest in the Graphic Designer position at [Company Name], as advertised. As a passionate and experienced graphic designer with a deep understanding of the dynamic creative landscape in Indonesia Jakarta, I am eager to contribute my skills and creativity to your team. With a proven ability to blend artistic vision with strategic thinking, I am confident that my background aligns perfectly with the needs of your organization.</w:t>
      </w:r>
    </w:p>
    <w:p>
      <w:pPr>
        <w:pStyle w:val="BodyText"/>
      </w:pPr>
      <w:r>
        <w:t xml:space="preserve">Having worked in Jakarta’s thriving design industry for [X years], I have developed a strong foundation in visual communication, brand identity, and digital media. My work has consistently focused on creating impactful designs that resonate with local audiences while maintaining a global perspective. Whether it’s crafting logos for startups or designing marketing materials for established brands, I approach each project with meticulous attention to detail and a commitment to excellence. This dedication has earned me recognition in the Indonesia Jakarta creative community, where I have collaborated with clients across various sectors, including fashion, technology, and hospitality.</w:t>
      </w:r>
    </w:p>
    <w:p>
      <w:pPr>
        <w:pStyle w:val="BodyText"/>
      </w:pPr>
      <w:r>
        <w:t xml:space="preserve">One of my key strengths as a Graphic Designer is my ability to adapt to diverse projects while maintaining a cohesive aesthetic. In Indonesia Jakarta’s fast-paced environment, where cultural diversity and technological innovation intersect, I have learned to balance traditional design principles with modern digital tools. For instance, I recently led a branding project for a local e-commerce platform, which required not only understanding the target audience’s preferences but also integrating Indonesian cultural elements into the visual identity. The result was a campaign that increased user engagement by 40% and received positive feedback from both clients and end-users.</w:t>
      </w:r>
    </w:p>
    <w:p>
      <w:pPr>
        <w:pStyle w:val="BodyText"/>
      </w:pPr>
      <w:r>
        <w:t xml:space="preserve">My technical expertise includes proficiency in Adobe Creative Suite (Photoshop, Illustrator, InDesign), Figma, and other design software essential for modern graphic design. Additionally, I stay updated with the latest trends in typography, color theory, and user experience (UX) design. In Indonesia Jakarta’s competitive market, where clients expect cutting-edge solutions tailored to local needs, this skill set allows me to deliver designs that are both visually compelling and functionally effective.</w:t>
      </w:r>
    </w:p>
    <w:p>
      <w:pPr>
        <w:pStyle w:val="BodyText"/>
      </w:pPr>
      <w:r>
        <w:t xml:space="preserve">What sets me apart as a Graphic Designer is my ability to translate complex ideas into clear visual narratives. I have a keen eye for storytelling through design, which has been instrumental in creating campaigns that communicate messages effectively. For example, while working with a non-profit organization in Jakarta, I designed an awareness campaign about environmental sustainability. By using bold visuals and culturally relevant imagery, the campaign successfully reached over 500,000 people across social media platforms and local communities.</w:t>
      </w:r>
    </w:p>
    <w:p>
      <w:pPr>
        <w:pStyle w:val="BodyText"/>
      </w:pPr>
      <w:r>
        <w:t xml:space="preserve">Another aspect of my work that aligns with the values of Indonesia Jakarta is my commitment to cultural authenticity. As a designer based in this vibrant city, I understand the importance of respecting local traditions while embracing modernity. This perspective has allowed me to create designs that not only look good but also foster connections with the target audience. Whether it’s incorporating traditional batik patterns into digital illustrations or using Indonesian language in multilingual campaigns, I strive to create work that feels personal and meaningful.</w:t>
      </w:r>
    </w:p>
    <w:p>
      <w:pPr>
        <w:pStyle w:val="BodyText"/>
      </w:pPr>
      <w:r>
        <w:t xml:space="preserve">My experience in Jakarta has also taught me the importance of collaboration. As a Graphic Designer, I often work closely with cross-functional teams, including marketers, copywriters, and developers. This collaborative approach ensures that every design solution is aligned with broader business goals. For instance, during a recent project for a tech startup in Jakarta, I worked alongside the product team to create wireframes that improved user onboarding. The final design reduced customer support queries by 30%, demonstrating the value of interdisciplinary teamwork.</w:t>
      </w:r>
    </w:p>
    <w:p>
      <w:pPr>
        <w:pStyle w:val="BodyText"/>
      </w:pPr>
      <w:r>
        <w:t xml:space="preserve">I am particularly drawn to [Company Name] because of your reputation for innovation and excellence in the design industry. Your recent work on [specific project or campaign, if known] exemplifies the kind of creative thinking I admire, and I would be thrilled to contribute my skills to such impactful projects. In Indonesia Jakarta, where the design sector is growing rapidly, I believe that [Company Name] is at the forefront of shaping trends and setting new standards.</w:t>
      </w:r>
    </w:p>
    <w:p>
      <w:pPr>
        <w:pStyle w:val="BodyText"/>
      </w:pPr>
      <w:r>
        <w:t xml:space="preserve">Thank you for considering my application. I would welcome the opportunity to discuss how my background, skills, and passion for graphic design can benefit your team. Please feel free to contact me at [your phone number] or [your email address] at your earliest convenience. I look forward to the possibility of contributing to the success of [Company Name] in Indonesia Jakarta.</w:t>
      </w:r>
    </w:p>
    <w:p>
      <w:pPr>
        <w:pStyle w:val="BodyText"/>
      </w:pPr>
      <w:r>
        <w:t xml:space="preserve">Sincerely,</w:t>
      </w:r>
      <w:r>
        <w:br/>
      </w:r>
      <w:r>
        <w:rPr>
          <w:bCs/>
          <w:b/>
        </w:rPr>
        <w:t xml:space="preserve">Your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2:31:42Z</dcterms:created>
  <dcterms:modified xsi:type="dcterms:W3CDTF">2026-07-24T12:31:42Z</dcterms:modified>
</cp:coreProperties>
</file>

<file path=docProps/custom.xml><?xml version="1.0" encoding="utf-8"?>
<Properties xmlns="http://schemas.openxmlformats.org/officeDocument/2006/custom-properties" xmlns:vt="http://schemas.openxmlformats.org/officeDocument/2006/docPropsVTypes"/>
</file>